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8937B" w14:textId="77777777" w:rsidR="005C6C7E" w:rsidRDefault="00E8270C" w:rsidP="00E8270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270C">
        <w:rPr>
          <w:rFonts w:ascii="Times New Roman" w:hAnsi="Times New Roman" w:cs="Times New Roman"/>
          <w:b/>
          <w:sz w:val="24"/>
          <w:szCs w:val="24"/>
        </w:rPr>
        <w:t>Originalidade e Relevância</w:t>
      </w:r>
    </w:p>
    <w:p w14:paraId="5A6EA9C0" w14:textId="77777777" w:rsidR="00E8270C" w:rsidRDefault="00E8270C" w:rsidP="00E8270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73234F" w14:textId="77777777" w:rsidR="00E8270C" w:rsidRDefault="00E8270C" w:rsidP="00E8270C">
      <w:pPr>
        <w:spacing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frutífera araçá-boi é uma árvore da Floresta Amazônica tem grande potencial econômico e sob grande risco de extinção exigindo assim o enfrentamento dos desafios de sua produção comercial.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6530D9">
        <w:rPr>
          <w:rFonts w:ascii="Times New Roman" w:hAnsi="Times New Roman" w:cs="Times New Roman"/>
          <w:sz w:val="24"/>
          <w:szCs w:val="24"/>
        </w:rPr>
        <w:t xml:space="preserve"> presente estudo intitulado “Eficiência dos Microrganismos Encapsulados com Alginato e Argila sobre o Crescimento de mudas de Araçá-Boi (</w:t>
      </w:r>
      <w:r w:rsidRPr="006530D9">
        <w:rPr>
          <w:rFonts w:ascii="Times New Roman" w:hAnsi="Times New Roman" w:cs="Times New Roman"/>
          <w:i/>
          <w:sz w:val="24"/>
          <w:szCs w:val="24"/>
        </w:rPr>
        <w:t xml:space="preserve">Eugenia </w:t>
      </w:r>
      <w:proofErr w:type="spellStart"/>
      <w:r w:rsidRPr="006530D9">
        <w:rPr>
          <w:rFonts w:ascii="Times New Roman" w:hAnsi="Times New Roman" w:cs="Times New Roman"/>
          <w:i/>
          <w:sz w:val="24"/>
          <w:szCs w:val="24"/>
        </w:rPr>
        <w:t>stipitata</w:t>
      </w:r>
      <w:proofErr w:type="spellEnd"/>
      <w:r w:rsidRPr="006530D9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eve como objetivo verificar se os agentes </w:t>
      </w:r>
      <w:proofErr w:type="spellStart"/>
      <w:r>
        <w:rPr>
          <w:rFonts w:ascii="Times New Roman" w:hAnsi="Times New Roman" w:cs="Times New Roman"/>
          <w:sz w:val="24"/>
          <w:szCs w:val="24"/>
        </w:rPr>
        <w:t>encapsulant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o o alginato e a argila promoveriam algum benefício para os microrganismos promotores de crescimento de plantas e consequentemente promoveriam o crescimento de mudas de araçá-boi facilitando seu plantio e produção, diminuindo assim, seu risco de extinção e promovendo incrementos de produtividade. </w:t>
      </w:r>
    </w:p>
    <w:p w14:paraId="761E7180" w14:textId="77777777" w:rsidR="00E8270C" w:rsidRDefault="00E8270C" w:rsidP="00E8270C">
      <w:pPr>
        <w:spacing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 resultados</w:t>
      </w:r>
      <w:r>
        <w:rPr>
          <w:rFonts w:ascii="Times New Roman" w:hAnsi="Times New Roman" w:cs="Times New Roman"/>
          <w:sz w:val="24"/>
          <w:szCs w:val="24"/>
        </w:rPr>
        <w:t xml:space="preserve"> são originais e</w:t>
      </w:r>
      <w:r>
        <w:rPr>
          <w:rFonts w:ascii="Times New Roman" w:hAnsi="Times New Roman" w:cs="Times New Roman"/>
          <w:sz w:val="24"/>
          <w:szCs w:val="24"/>
        </w:rPr>
        <w:t xml:space="preserve"> sugerem que talvez em condições de campo a aplicação desses agentes </w:t>
      </w:r>
      <w:proofErr w:type="spellStart"/>
      <w:r>
        <w:rPr>
          <w:rFonts w:ascii="Times New Roman" w:hAnsi="Times New Roman" w:cs="Times New Roman"/>
          <w:sz w:val="24"/>
          <w:szCs w:val="24"/>
        </w:rPr>
        <w:t>encapsulant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moveriam um efeito positivo na microbiota do solo, na disponibilização e ciclagem de nutrientes promovendo assim benefícios para a produção dessa espécie vegetal.</w:t>
      </w:r>
    </w:p>
    <w:p w14:paraId="08F5399C" w14:textId="77777777" w:rsidR="00E8270C" w:rsidRDefault="00E8270C" w:rsidP="00E8270C">
      <w:pPr>
        <w:spacing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r isso, pedimos sua atenção </w:t>
      </w:r>
    </w:p>
    <w:p w14:paraId="42AFBDC2" w14:textId="77777777" w:rsidR="00E8270C" w:rsidRDefault="00E8270C" w:rsidP="00E8270C">
      <w:pPr>
        <w:spacing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</w:p>
    <w:p w14:paraId="6B0F9C22" w14:textId="77777777" w:rsidR="00E8270C" w:rsidRDefault="00E8270C" w:rsidP="00E8270C">
      <w:pPr>
        <w:spacing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lon </w:t>
      </w:r>
      <w:r>
        <w:rPr>
          <w:rFonts w:ascii="Times New Roman" w:hAnsi="Times New Roman" w:cs="Times New Roman"/>
          <w:sz w:val="24"/>
          <w:szCs w:val="24"/>
        </w:rPr>
        <w:t>Cid Rigobelo</w:t>
      </w:r>
    </w:p>
    <w:p w14:paraId="50E5AA54" w14:textId="77777777" w:rsidR="00E8270C" w:rsidRPr="00E8270C" w:rsidRDefault="00E8270C" w:rsidP="00E8270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C43A9A" w14:textId="77777777" w:rsidR="00E8270C" w:rsidRDefault="00E8270C" w:rsidP="00E8270C">
      <w:pPr>
        <w:jc w:val="center"/>
      </w:pPr>
    </w:p>
    <w:sectPr w:rsidR="00E8270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1MrC0NDAxMDc2MTdR0lEKTi0uzszPAykwrAUA24EjLiwAAAA="/>
  </w:docVars>
  <w:rsids>
    <w:rsidRoot w:val="00E8270C"/>
    <w:rsid w:val="005C6C7E"/>
    <w:rsid w:val="00C00B23"/>
    <w:rsid w:val="00DE6C4A"/>
    <w:rsid w:val="00E82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47CD97"/>
  <w15:chartTrackingRefBased/>
  <w15:docId w15:val="{3D060BA3-F25A-47F0-8587-1138642BE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6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1 R1</dc:creator>
  <cp:keywords/>
  <dc:description/>
  <cp:lastModifiedBy>R1 R1</cp:lastModifiedBy>
  <cp:revision>1</cp:revision>
  <dcterms:created xsi:type="dcterms:W3CDTF">2018-07-31T14:29:00Z</dcterms:created>
  <dcterms:modified xsi:type="dcterms:W3CDTF">2018-07-31T14:33:00Z</dcterms:modified>
</cp:coreProperties>
</file>